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199517" w14:textId="24729024" w:rsidR="00F42869" w:rsidRPr="005F218C" w:rsidRDefault="000D68FF" w:rsidP="00161C7F">
      <w:pPr>
        <w:pStyle w:val="Default"/>
        <w:rPr>
          <w:rFonts w:ascii="CFA Breuer Text" w:hAnsi="CFA Breuer Text" w:cs="Arial"/>
          <w:color w:val="auto"/>
          <w:sz w:val="32"/>
          <w:szCs w:val="32"/>
        </w:rPr>
      </w:pPr>
      <w:r w:rsidRPr="005F218C">
        <w:rPr>
          <w:rFonts w:ascii="CFA Breuer Text" w:hAnsi="CFA Breuer Text" w:cs="Arial"/>
          <w:color w:val="auto"/>
          <w:sz w:val="32"/>
          <w:szCs w:val="32"/>
        </w:rPr>
        <w:t>VOLUNTEER APPLICATION</w:t>
      </w:r>
    </w:p>
    <w:p w14:paraId="40153143" w14:textId="7F687466" w:rsidR="00161C7F" w:rsidRPr="005F218C" w:rsidRDefault="000D68FF" w:rsidP="00161C7F">
      <w:pPr>
        <w:pStyle w:val="Default"/>
        <w:rPr>
          <w:rFonts w:ascii="CFA Breuer Text" w:hAnsi="CFA Breuer Text" w:cs="Arial"/>
          <w:color w:val="auto"/>
        </w:rPr>
      </w:pPr>
      <w:r w:rsidRPr="005F218C">
        <w:rPr>
          <w:rFonts w:ascii="CFA Breuer Text" w:hAnsi="CFA Breuer Text" w:cs="Arial"/>
          <w:color w:val="auto"/>
        </w:rPr>
        <w:t xml:space="preserve">Thank you for your interest in volunteering with CFA Society Victoria. </w:t>
      </w:r>
      <w:r w:rsidR="00161C7F" w:rsidRPr="005F218C">
        <w:rPr>
          <w:rFonts w:ascii="CFA Breuer Text" w:hAnsi="CFA Breuer Text" w:cs="Arial"/>
          <w:color w:val="auto"/>
        </w:rPr>
        <w:t>Please provide the following information and submit the completed application form to CFA Society V</w:t>
      </w:r>
      <w:r w:rsidR="00F42869" w:rsidRPr="005F218C">
        <w:rPr>
          <w:rFonts w:ascii="CFA Breuer Text" w:hAnsi="CFA Breuer Text" w:cs="Arial"/>
          <w:color w:val="auto"/>
        </w:rPr>
        <w:t>ictoria</w:t>
      </w:r>
      <w:r w:rsidR="00161C7F" w:rsidRPr="005F218C">
        <w:rPr>
          <w:rFonts w:ascii="CFA Breuer Text" w:hAnsi="CFA Breuer Text" w:cs="Arial"/>
          <w:color w:val="auto"/>
        </w:rPr>
        <w:t xml:space="preserve"> by mail or</w:t>
      </w:r>
      <w:r w:rsidR="00EB02C6" w:rsidRPr="005F218C">
        <w:rPr>
          <w:rFonts w:ascii="CFA Breuer Text" w:hAnsi="CFA Breuer Text" w:cs="Arial"/>
          <w:color w:val="auto"/>
        </w:rPr>
        <w:t xml:space="preserve"> </w:t>
      </w:r>
      <w:r w:rsidR="008B311D">
        <w:rPr>
          <w:rFonts w:ascii="CFA Breuer Text" w:hAnsi="CFA Breuer Text" w:cs="Arial"/>
          <w:color w:val="auto"/>
        </w:rPr>
        <w:t>e</w:t>
      </w:r>
      <w:r w:rsidR="00EB02C6" w:rsidRPr="005F218C">
        <w:rPr>
          <w:rFonts w:ascii="CFA Breuer Text" w:hAnsi="CFA Breuer Text" w:cs="Arial"/>
          <w:color w:val="auto"/>
        </w:rPr>
        <w:t>mail</w:t>
      </w:r>
      <w:r w:rsidR="00161C7F" w:rsidRPr="005F218C">
        <w:rPr>
          <w:rFonts w:ascii="CFA Breuer Text" w:hAnsi="CFA Breuer Text" w:cs="Arial"/>
          <w:color w:val="auto"/>
        </w:rPr>
        <w:t>. The application will be reviewed by CFA Society V</w:t>
      </w:r>
      <w:r w:rsidR="00F42869" w:rsidRPr="005F218C">
        <w:rPr>
          <w:rFonts w:ascii="CFA Breuer Text" w:hAnsi="CFA Breuer Text" w:cs="Arial"/>
          <w:color w:val="auto"/>
        </w:rPr>
        <w:t>ictoria</w:t>
      </w:r>
      <w:r w:rsidR="00161C7F" w:rsidRPr="005F218C">
        <w:rPr>
          <w:rFonts w:ascii="CFA Breuer Text" w:hAnsi="CFA Breuer Text" w:cs="Arial"/>
          <w:color w:val="auto"/>
        </w:rPr>
        <w:t>'</w:t>
      </w:r>
      <w:r w:rsidRPr="005F218C">
        <w:rPr>
          <w:rFonts w:ascii="CFA Breuer Text" w:hAnsi="CFA Breuer Text" w:cs="Arial"/>
          <w:color w:val="auto"/>
        </w:rPr>
        <w:t>s volunteer committee and we will be in touch shortly.</w:t>
      </w:r>
    </w:p>
    <w:p w14:paraId="080F9BD4" w14:textId="77777777" w:rsidR="006101A0" w:rsidRPr="005F218C" w:rsidRDefault="006101A0" w:rsidP="00161C7F">
      <w:pPr>
        <w:pStyle w:val="Default"/>
        <w:rPr>
          <w:rFonts w:ascii="CFA Breuer Text" w:hAnsi="CFA Breuer Text" w:cs="Arial"/>
          <w:color w:val="auto"/>
        </w:rPr>
      </w:pPr>
    </w:p>
    <w:p w14:paraId="59D9C83D" w14:textId="35CE092E" w:rsidR="009C74C4" w:rsidRPr="005F218C" w:rsidRDefault="009C74C4" w:rsidP="009C74C4">
      <w:pPr>
        <w:autoSpaceDE w:val="0"/>
        <w:autoSpaceDN w:val="0"/>
        <w:adjustRightInd w:val="0"/>
        <w:spacing w:after="0" w:line="240" w:lineRule="auto"/>
        <w:rPr>
          <w:rFonts w:ascii="CFA Breuer Text" w:hAnsi="CFA Breuer Text" w:cs="Arial"/>
          <w:sz w:val="24"/>
          <w:szCs w:val="24"/>
        </w:rPr>
      </w:pPr>
      <w:r w:rsidRPr="005F218C">
        <w:rPr>
          <w:rFonts w:ascii="CFA Breuer Text" w:hAnsi="CFA Breuer Text" w:cs="Arial"/>
          <w:color w:val="000000"/>
          <w:sz w:val="24"/>
          <w:szCs w:val="24"/>
        </w:rPr>
        <w:t>Please send you</w:t>
      </w:r>
      <w:r w:rsidR="0098586D" w:rsidRPr="005F218C">
        <w:rPr>
          <w:rFonts w:ascii="CFA Breuer Text" w:hAnsi="CFA Breuer Text" w:cs="Arial"/>
          <w:color w:val="000000"/>
          <w:sz w:val="24"/>
          <w:szCs w:val="24"/>
        </w:rPr>
        <w:t>r</w:t>
      </w:r>
      <w:r w:rsidRPr="005F218C">
        <w:rPr>
          <w:rFonts w:ascii="CFA Breuer Text" w:hAnsi="CFA Breuer Text" w:cs="Arial"/>
          <w:color w:val="000000"/>
          <w:sz w:val="24"/>
          <w:szCs w:val="24"/>
        </w:rPr>
        <w:t xml:space="preserve"> completed form to: </w:t>
      </w:r>
      <w:r w:rsidRPr="005F218C">
        <w:rPr>
          <w:rFonts w:ascii="CFA Breuer Text" w:hAnsi="CFA Breuer Text" w:cs="Arial"/>
          <w:b/>
          <w:bCs/>
          <w:color w:val="333333"/>
          <w:sz w:val="24"/>
          <w:szCs w:val="24"/>
        </w:rPr>
        <w:t>CFA Society Victoria</w:t>
      </w:r>
      <w:r w:rsidR="00B62722" w:rsidRPr="005F218C">
        <w:rPr>
          <w:rFonts w:ascii="CFA Breuer Text" w:hAnsi="CFA Breuer Text" w:cs="Arial"/>
          <w:b/>
          <w:bCs/>
          <w:color w:val="333333"/>
          <w:sz w:val="24"/>
          <w:szCs w:val="24"/>
        </w:rPr>
        <w:t xml:space="preserve"> </w:t>
      </w:r>
      <w:r w:rsidR="00B62722" w:rsidRPr="005F218C">
        <w:rPr>
          <w:rFonts w:ascii="CFA Breuer Text" w:hAnsi="CFA Breuer Text" w:cs="Arial"/>
          <w:bCs/>
          <w:color w:val="333333"/>
          <w:sz w:val="24"/>
          <w:szCs w:val="24"/>
        </w:rPr>
        <w:t>|</w:t>
      </w:r>
      <w:r w:rsidR="00B62722" w:rsidRPr="005F218C">
        <w:rPr>
          <w:rFonts w:ascii="CFA Breuer Text" w:hAnsi="CFA Breuer Text" w:cs="Arial"/>
          <w:color w:val="333333"/>
          <w:sz w:val="24"/>
          <w:szCs w:val="24"/>
        </w:rPr>
        <w:t xml:space="preserve"> PO Box 49-747 Princess Avenue | Victoria, BC | V8T 1K5,</w:t>
      </w:r>
      <w:r w:rsidRPr="005F218C">
        <w:rPr>
          <w:rFonts w:ascii="CFA Breuer Text" w:hAnsi="CFA Breuer Text" w:cs="Arial"/>
          <w:color w:val="333333"/>
          <w:sz w:val="24"/>
          <w:szCs w:val="24"/>
        </w:rPr>
        <w:t xml:space="preserve"> Or by email:</w:t>
      </w:r>
      <w:r w:rsidRPr="005F218C">
        <w:rPr>
          <w:rFonts w:ascii="CFA Breuer Text" w:hAnsi="CFA Breuer Text" w:cs="Arial"/>
          <w:color w:val="008ED6"/>
          <w:sz w:val="24"/>
          <w:szCs w:val="24"/>
          <w:shd w:val="clear" w:color="auto" w:fill="F2F2F2"/>
        </w:rPr>
        <w:t xml:space="preserve"> </w:t>
      </w:r>
      <w:hyperlink r:id="rId10" w:history="1">
        <w:r w:rsidRPr="005F218C">
          <w:rPr>
            <w:rStyle w:val="Hyperlink"/>
            <w:rFonts w:ascii="CFA Breuer Text" w:hAnsi="CFA Breuer Text" w:cs="Arial"/>
            <w:sz w:val="24"/>
            <w:szCs w:val="24"/>
            <w:shd w:val="clear" w:color="auto" w:fill="F2F2F2"/>
          </w:rPr>
          <w:t>info@CFAVictoria.com</w:t>
        </w:r>
      </w:hyperlink>
    </w:p>
    <w:p w14:paraId="670E1534" w14:textId="5463A1FA" w:rsidR="005F218C" w:rsidRPr="005F218C" w:rsidRDefault="005F218C" w:rsidP="00161C7F">
      <w:pPr>
        <w:pStyle w:val="Default"/>
        <w:rPr>
          <w:rFonts w:ascii="CFA Breuer Text" w:hAnsi="CFA Breuer Text" w:cs="Arial"/>
          <w:color w:val="auto"/>
        </w:rPr>
      </w:pPr>
    </w:p>
    <w:p w14:paraId="0D49C559" w14:textId="28F352FB" w:rsidR="005F218C" w:rsidRPr="005F218C" w:rsidRDefault="005F218C" w:rsidP="005F218C">
      <w:pPr>
        <w:pStyle w:val="Default"/>
        <w:rPr>
          <w:rFonts w:ascii="CFA Breuer Text" w:hAnsi="CFA Breuer Text" w:cs="Arial"/>
          <w:b/>
          <w:bCs/>
          <w:color w:val="000000" w:themeColor="text1"/>
          <w:sz w:val="28"/>
          <w:szCs w:val="28"/>
        </w:rPr>
      </w:pPr>
      <w:r w:rsidRPr="005F218C">
        <w:rPr>
          <w:rFonts w:ascii="CFA Breuer Text" w:hAnsi="CFA Breuer Text" w:cs="Arial"/>
          <w:color w:val="000000" w:themeColor="text1"/>
          <w:sz w:val="28"/>
          <w:szCs w:val="28"/>
        </w:rPr>
        <w:t>Current Volunteer Opportunities</w:t>
      </w:r>
    </w:p>
    <w:p w14:paraId="04DE8B0A" w14:textId="77777777" w:rsidR="005F218C" w:rsidRPr="005F218C" w:rsidRDefault="005F218C" w:rsidP="005F218C">
      <w:pPr>
        <w:pStyle w:val="Default"/>
        <w:rPr>
          <w:rFonts w:ascii="CFA Breuer Text" w:hAnsi="CFA Breuer Text" w:cs="Arial"/>
          <w:color w:val="00B0F0"/>
        </w:rPr>
      </w:pPr>
      <w:r w:rsidRPr="005F218C">
        <w:rPr>
          <w:rFonts w:ascii="CFA Breuer Text" w:hAnsi="CFA Breuer Text" w:cs="Arial"/>
          <w:b/>
          <w:bCs/>
          <w:color w:val="00B0F0"/>
        </w:rPr>
        <w:t>Diversity &amp; Inclusion</w:t>
      </w:r>
      <w:r w:rsidRPr="005F218C">
        <w:rPr>
          <w:rFonts w:ascii="CFA Breuer Text" w:hAnsi="CFA Breuer Text" w:cs="Arial"/>
          <w:color w:val="00B0F0"/>
        </w:rPr>
        <w:t xml:space="preserve"> </w:t>
      </w:r>
    </w:p>
    <w:p w14:paraId="7BF2377B" w14:textId="77777777" w:rsidR="005F218C" w:rsidRPr="005F218C" w:rsidRDefault="005F218C" w:rsidP="005F218C">
      <w:pPr>
        <w:pStyle w:val="Default"/>
        <w:rPr>
          <w:rFonts w:ascii="CFA Breuer Text" w:hAnsi="CFA Breuer Text" w:cs="Arial"/>
          <w:color w:val="000000" w:themeColor="text1"/>
        </w:rPr>
      </w:pPr>
      <w:r w:rsidRPr="005F218C">
        <w:rPr>
          <w:rFonts w:ascii="CFA Breuer Text" w:hAnsi="CFA Breuer Text" w:cs="Arial"/>
          <w:color w:val="000000" w:themeColor="text1"/>
        </w:rPr>
        <w:t>The D&amp;I committee serves to promote and advocate for diversity and inclusion in investment</w:t>
      </w:r>
    </w:p>
    <w:p w14:paraId="16475C8D" w14:textId="77777777" w:rsidR="005F218C" w:rsidRPr="005F218C" w:rsidRDefault="005F218C" w:rsidP="005F218C">
      <w:pPr>
        <w:pStyle w:val="Default"/>
        <w:rPr>
          <w:rFonts w:ascii="CFA Breuer Text" w:hAnsi="CFA Breuer Text" w:cs="Arial"/>
          <w:color w:val="000000" w:themeColor="text1"/>
        </w:rPr>
      </w:pPr>
      <w:r w:rsidRPr="005F218C">
        <w:rPr>
          <w:rFonts w:ascii="CFA Breuer Text" w:hAnsi="CFA Breuer Text" w:cs="Arial"/>
          <w:color w:val="000000" w:themeColor="text1"/>
        </w:rPr>
        <w:t>management by providing information and tools needed to recognize and achieve this business</w:t>
      </w:r>
    </w:p>
    <w:p w14:paraId="70DD33A8" w14:textId="4EEE6777" w:rsidR="005F218C" w:rsidRPr="005F218C" w:rsidRDefault="005F218C" w:rsidP="005F218C">
      <w:pPr>
        <w:pStyle w:val="Default"/>
        <w:rPr>
          <w:rFonts w:ascii="CFA Breuer Text" w:hAnsi="CFA Breuer Text" w:cs="Arial"/>
          <w:i/>
          <w:iCs/>
          <w:color w:val="000000" w:themeColor="text1"/>
        </w:rPr>
      </w:pPr>
      <w:r w:rsidRPr="005F218C">
        <w:rPr>
          <w:rFonts w:ascii="CFA Breuer Text" w:hAnsi="CFA Breuer Text" w:cs="Arial"/>
          <w:color w:val="000000" w:themeColor="text1"/>
        </w:rPr>
        <w:t xml:space="preserve">imperative. </w:t>
      </w:r>
      <w:r w:rsidRPr="005F218C">
        <w:rPr>
          <w:rFonts w:ascii="CFA Breuer Text" w:hAnsi="CFA Breuer Text" w:cs="Arial"/>
          <w:color w:val="000000" w:themeColor="text1"/>
        </w:rPr>
        <w:br/>
      </w:r>
      <w:r w:rsidRPr="005F218C">
        <w:rPr>
          <w:rFonts w:ascii="CFA Breuer Text" w:hAnsi="CFA Breuer Text" w:cs="Arial"/>
          <w:i/>
          <w:iCs/>
          <w:color w:val="000000" w:themeColor="text1"/>
        </w:rPr>
        <w:t>Volunteer</w:t>
      </w:r>
      <w:r>
        <w:rPr>
          <w:rFonts w:ascii="CFA Breuer Text" w:hAnsi="CFA Breuer Text" w:cs="Arial"/>
          <w:i/>
          <w:iCs/>
          <w:color w:val="000000" w:themeColor="text1"/>
        </w:rPr>
        <w:t xml:space="preserve"> Opportunity</w:t>
      </w:r>
      <w:r w:rsidRPr="005F218C">
        <w:rPr>
          <w:rFonts w:ascii="CFA Breuer Text" w:hAnsi="CFA Breuer Text" w:cs="Arial"/>
          <w:i/>
          <w:iCs/>
          <w:color w:val="000000" w:themeColor="text1"/>
        </w:rPr>
        <w:t>: Events, Media, Innovation &amp; Research</w:t>
      </w:r>
    </w:p>
    <w:p w14:paraId="7113A40C" w14:textId="77777777" w:rsidR="005F218C" w:rsidRPr="005F218C" w:rsidRDefault="005F218C" w:rsidP="005F218C">
      <w:pPr>
        <w:pStyle w:val="Default"/>
        <w:rPr>
          <w:rFonts w:ascii="CFA Breuer Text" w:hAnsi="CFA Breuer Text" w:cs="Arial"/>
          <w:color w:val="000000" w:themeColor="text1"/>
        </w:rPr>
      </w:pPr>
    </w:p>
    <w:p w14:paraId="3AD5F3C4" w14:textId="37A3723D" w:rsidR="005F218C" w:rsidRPr="005F218C" w:rsidRDefault="005F218C" w:rsidP="005F218C">
      <w:pPr>
        <w:pStyle w:val="Default"/>
        <w:rPr>
          <w:rFonts w:ascii="CFA Breuer Text" w:hAnsi="CFA Breuer Text" w:cs="Arial"/>
          <w:color w:val="000000" w:themeColor="text1"/>
        </w:rPr>
      </w:pPr>
      <w:r w:rsidRPr="005F218C">
        <w:rPr>
          <w:rFonts w:ascii="CFA Breuer Text" w:hAnsi="CFA Breuer Text" w:cs="Arial"/>
          <w:b/>
          <w:bCs/>
          <w:color w:val="00B0F0"/>
        </w:rPr>
        <w:t>Financial Literacy</w:t>
      </w:r>
      <w:r w:rsidRPr="005F218C">
        <w:rPr>
          <w:rFonts w:ascii="CFA Breuer Text" w:hAnsi="CFA Breuer Text" w:cs="Arial"/>
          <w:color w:val="000000" w:themeColor="text1"/>
        </w:rPr>
        <w:t xml:space="preserve">  </w:t>
      </w:r>
      <w:r w:rsidRPr="005F218C">
        <w:rPr>
          <w:rFonts w:ascii="CFA Breuer Text" w:hAnsi="CFA Breuer Text" w:cs="Arial"/>
          <w:color w:val="000000" w:themeColor="text1"/>
        </w:rPr>
        <w:br/>
        <w:t>The Financial Literacy committee aims to educate and support the local investing community by enhancing financial knowledge and best practices through the sharing of tools and resources. It also strives to establish and build brand recognition and understanding of the CFA charter for the ultimate benefit of society.</w:t>
      </w:r>
    </w:p>
    <w:p w14:paraId="19894F7B" w14:textId="334D3742" w:rsidR="005F218C" w:rsidRPr="005F218C" w:rsidRDefault="005F218C" w:rsidP="005F218C">
      <w:pPr>
        <w:pStyle w:val="Default"/>
        <w:rPr>
          <w:rFonts w:ascii="CFA Breuer Text" w:hAnsi="CFA Breuer Text" w:cs="Arial"/>
          <w:i/>
          <w:iCs/>
          <w:color w:val="000000" w:themeColor="text1"/>
        </w:rPr>
      </w:pPr>
      <w:r w:rsidRPr="005F218C">
        <w:rPr>
          <w:rFonts w:ascii="CFA Breuer Text" w:hAnsi="CFA Breuer Text" w:cs="Arial"/>
          <w:i/>
          <w:iCs/>
          <w:color w:val="000000" w:themeColor="text1"/>
        </w:rPr>
        <w:t xml:space="preserve">Volunteers </w:t>
      </w:r>
      <w:r>
        <w:rPr>
          <w:rFonts w:ascii="CFA Breuer Text" w:hAnsi="CFA Breuer Text" w:cs="Arial"/>
          <w:i/>
          <w:iCs/>
          <w:color w:val="000000" w:themeColor="text1"/>
        </w:rPr>
        <w:t>Opportunity:</w:t>
      </w:r>
      <w:r w:rsidRPr="005F218C">
        <w:rPr>
          <w:rFonts w:ascii="CFA Breuer Text" w:hAnsi="CFA Breuer Text" w:cs="Arial"/>
          <w:i/>
          <w:iCs/>
          <w:color w:val="000000" w:themeColor="text1"/>
        </w:rPr>
        <w:t xml:space="preserve"> Events— Educating the Public &amp; School-Aged Children</w:t>
      </w:r>
    </w:p>
    <w:p w14:paraId="43BAE38C" w14:textId="77777777" w:rsidR="005F218C" w:rsidRPr="005F218C" w:rsidRDefault="005F218C" w:rsidP="005F218C">
      <w:pPr>
        <w:pStyle w:val="Default"/>
        <w:rPr>
          <w:rFonts w:ascii="CFA Breuer Text" w:hAnsi="CFA Breuer Text" w:cs="Arial"/>
          <w:color w:val="000000" w:themeColor="text1"/>
        </w:rPr>
      </w:pPr>
    </w:p>
    <w:p w14:paraId="1D9B4AD6" w14:textId="77777777" w:rsidR="005F218C" w:rsidRPr="005F218C" w:rsidRDefault="005F218C" w:rsidP="005F218C">
      <w:pPr>
        <w:pStyle w:val="Default"/>
        <w:rPr>
          <w:rFonts w:ascii="CFA Breuer Text" w:hAnsi="CFA Breuer Text" w:cs="Arial"/>
          <w:color w:val="00B0F0"/>
        </w:rPr>
      </w:pPr>
      <w:r w:rsidRPr="005F218C">
        <w:rPr>
          <w:rFonts w:ascii="CFA Breuer Text" w:hAnsi="CFA Breuer Text" w:cs="Arial"/>
          <w:b/>
          <w:bCs/>
          <w:color w:val="00B0F0"/>
        </w:rPr>
        <w:t>Programming</w:t>
      </w:r>
      <w:r w:rsidRPr="005F218C">
        <w:rPr>
          <w:rFonts w:ascii="CFA Breuer Text" w:hAnsi="CFA Breuer Text" w:cs="Arial"/>
          <w:color w:val="00B0F0"/>
        </w:rPr>
        <w:t xml:space="preserve"> </w:t>
      </w:r>
    </w:p>
    <w:p w14:paraId="3DA68537" w14:textId="77777777" w:rsidR="005F218C" w:rsidRPr="005F218C" w:rsidRDefault="005F218C" w:rsidP="005F218C">
      <w:pPr>
        <w:pStyle w:val="Default"/>
        <w:rPr>
          <w:rFonts w:ascii="CFA Breuer Text" w:hAnsi="CFA Breuer Text" w:cs="Arial"/>
          <w:color w:val="000000" w:themeColor="text1"/>
        </w:rPr>
      </w:pPr>
      <w:r w:rsidRPr="005F218C">
        <w:rPr>
          <w:rFonts w:ascii="CFA Breuer Text" w:hAnsi="CFA Breuer Text" w:cs="Arial"/>
          <w:color w:val="000000" w:themeColor="text1"/>
        </w:rPr>
        <w:t>The program committee is responsible for all society member events, including speakers, social</w:t>
      </w:r>
    </w:p>
    <w:p w14:paraId="385168E5" w14:textId="77777777" w:rsidR="005F218C" w:rsidRPr="005F218C" w:rsidRDefault="005F218C" w:rsidP="005F218C">
      <w:pPr>
        <w:pStyle w:val="Default"/>
        <w:rPr>
          <w:rFonts w:ascii="CFA Breuer Text" w:hAnsi="CFA Breuer Text" w:cs="Arial"/>
          <w:color w:val="000000" w:themeColor="text1"/>
        </w:rPr>
      </w:pPr>
      <w:r w:rsidRPr="005F218C">
        <w:rPr>
          <w:rFonts w:ascii="CFA Breuer Text" w:hAnsi="CFA Breuer Text" w:cs="Arial"/>
          <w:color w:val="000000" w:themeColor="text1"/>
        </w:rPr>
        <w:t>events, and other special events. Programs should add member value by providing continuing</w:t>
      </w:r>
    </w:p>
    <w:p w14:paraId="2631F1D5" w14:textId="77777777" w:rsidR="005F218C" w:rsidRPr="005F218C" w:rsidRDefault="005F218C" w:rsidP="005F218C">
      <w:pPr>
        <w:pStyle w:val="Default"/>
        <w:rPr>
          <w:rFonts w:ascii="CFA Breuer Text" w:hAnsi="CFA Breuer Text" w:cs="Arial"/>
          <w:color w:val="000000" w:themeColor="text1"/>
        </w:rPr>
      </w:pPr>
      <w:r w:rsidRPr="005F218C">
        <w:rPr>
          <w:rFonts w:ascii="CFA Breuer Text" w:hAnsi="CFA Breuer Text" w:cs="Arial"/>
          <w:color w:val="000000" w:themeColor="text1"/>
        </w:rPr>
        <w:t>education, networking, and career opportunities as well as being a recruitment tool for new</w:t>
      </w:r>
    </w:p>
    <w:p w14:paraId="6A40304F" w14:textId="465348FC" w:rsidR="005F218C" w:rsidRPr="005F218C" w:rsidRDefault="005F218C" w:rsidP="005F218C">
      <w:pPr>
        <w:pStyle w:val="Default"/>
        <w:rPr>
          <w:rFonts w:ascii="CFA Breuer Text" w:hAnsi="CFA Breuer Text" w:cs="Arial"/>
          <w:color w:val="000000" w:themeColor="text1"/>
        </w:rPr>
      </w:pPr>
      <w:r w:rsidRPr="005F218C">
        <w:rPr>
          <w:rFonts w:ascii="CFA Breuer Text" w:hAnsi="CFA Breuer Text" w:cs="Arial"/>
          <w:color w:val="000000" w:themeColor="text1"/>
        </w:rPr>
        <w:t>members.</w:t>
      </w:r>
      <w:r w:rsidRPr="005F218C">
        <w:rPr>
          <w:rFonts w:ascii="CFA Breuer Text" w:hAnsi="CFA Breuer Text" w:cs="Arial"/>
          <w:color w:val="000000" w:themeColor="text1"/>
        </w:rPr>
        <w:br/>
      </w:r>
      <w:r w:rsidRPr="005F218C">
        <w:rPr>
          <w:rFonts w:ascii="CFA Breuer Text" w:hAnsi="CFA Breuer Text" w:cs="Arial"/>
          <w:i/>
          <w:iCs/>
          <w:color w:val="000000" w:themeColor="text1"/>
        </w:rPr>
        <w:t>Volunteer</w:t>
      </w:r>
      <w:r>
        <w:rPr>
          <w:rFonts w:ascii="CFA Breuer Text" w:hAnsi="CFA Breuer Text" w:cs="Arial"/>
          <w:i/>
          <w:iCs/>
          <w:color w:val="000000" w:themeColor="text1"/>
        </w:rPr>
        <w:t xml:space="preserve"> Opportunity</w:t>
      </w:r>
      <w:r w:rsidRPr="005F218C">
        <w:rPr>
          <w:rFonts w:ascii="CFA Breuer Text" w:hAnsi="CFA Breuer Text" w:cs="Arial"/>
          <w:i/>
          <w:iCs/>
          <w:color w:val="000000" w:themeColor="text1"/>
        </w:rPr>
        <w:t>: Events Securing Speakers &amp; Sponsors</w:t>
      </w:r>
    </w:p>
    <w:p w14:paraId="53F5C906" w14:textId="77777777" w:rsidR="005F218C" w:rsidRPr="005F218C" w:rsidRDefault="005F218C" w:rsidP="00161C7F">
      <w:pPr>
        <w:pStyle w:val="Default"/>
        <w:rPr>
          <w:rFonts w:ascii="CFA Breuer Text" w:hAnsi="CFA Breuer Text" w:cs="Arial"/>
          <w:b/>
          <w:bCs/>
          <w:color w:val="auto"/>
        </w:rPr>
      </w:pPr>
    </w:p>
    <w:p w14:paraId="45DC57B6" w14:textId="285159FB" w:rsidR="00161C7F" w:rsidRPr="005F218C" w:rsidRDefault="00161C7F" w:rsidP="00161C7F">
      <w:pPr>
        <w:pStyle w:val="Default"/>
        <w:rPr>
          <w:rFonts w:ascii="CFA Breuer Text" w:hAnsi="CFA Breuer Text" w:cs="Arial"/>
          <w:b/>
          <w:bCs/>
          <w:color w:val="auto"/>
        </w:rPr>
      </w:pPr>
      <w:r w:rsidRPr="005F218C">
        <w:rPr>
          <w:rFonts w:ascii="CFA Breuer Text" w:hAnsi="CFA Breuer Text" w:cs="Arial"/>
          <w:b/>
          <w:bCs/>
          <w:color w:val="auto"/>
        </w:rPr>
        <w:t xml:space="preserve">Personal Information </w:t>
      </w:r>
    </w:p>
    <w:p w14:paraId="51E7128C" w14:textId="252C114E" w:rsidR="000D336C" w:rsidRDefault="000D336C" w:rsidP="007E0C42">
      <w:pPr>
        <w:pStyle w:val="Default"/>
        <w:pBdr>
          <w:top w:val="single" w:sz="18" w:space="1" w:color="000000" w:themeColor="text1"/>
          <w:left w:val="single" w:sz="18" w:space="4" w:color="000000" w:themeColor="text1"/>
          <w:bottom w:val="single" w:sz="18" w:space="1" w:color="000000" w:themeColor="text1"/>
          <w:right w:val="single" w:sz="18" w:space="4" w:color="000000" w:themeColor="text1"/>
        </w:pBdr>
        <w:spacing w:before="120" w:line="360" w:lineRule="auto"/>
        <w:rPr>
          <w:rFonts w:ascii="Arial" w:hAnsi="Arial" w:cs="Arial"/>
          <w:color w:val="auto"/>
          <w:sz w:val="22"/>
          <w:szCs w:val="22"/>
        </w:rPr>
      </w:pPr>
      <w:r w:rsidRPr="005F218C">
        <w:rPr>
          <w:rFonts w:ascii="CFA Breuer Text" w:hAnsi="CFA Breuer Text" w:cs="Arial"/>
          <w:color w:val="auto"/>
          <w:sz w:val="22"/>
          <w:szCs w:val="22"/>
        </w:rPr>
        <w:t xml:space="preserve">Date </w:t>
      </w:r>
      <w:r>
        <w:rPr>
          <w:rFonts w:ascii="Arial" w:hAnsi="Arial" w:cs="Arial"/>
          <w:color w:val="auto"/>
          <w:sz w:val="22"/>
          <w:szCs w:val="22"/>
        </w:rPr>
        <w:t>____________________</w:t>
      </w:r>
    </w:p>
    <w:p w14:paraId="311DB317" w14:textId="732E4A58" w:rsidR="00161C7F" w:rsidRPr="00803A5B" w:rsidRDefault="00F42869" w:rsidP="007E0C42">
      <w:pPr>
        <w:pStyle w:val="Default"/>
        <w:pBdr>
          <w:top w:val="single" w:sz="18" w:space="1" w:color="000000" w:themeColor="text1"/>
          <w:left w:val="single" w:sz="18" w:space="4" w:color="000000" w:themeColor="text1"/>
          <w:bottom w:val="single" w:sz="18" w:space="1" w:color="000000" w:themeColor="text1"/>
          <w:right w:val="single" w:sz="18" w:space="4" w:color="000000" w:themeColor="text1"/>
        </w:pBdr>
        <w:spacing w:before="120" w:line="360" w:lineRule="auto"/>
        <w:rPr>
          <w:rFonts w:ascii="Arial" w:hAnsi="Arial" w:cs="Arial"/>
          <w:color w:val="auto"/>
          <w:sz w:val="22"/>
          <w:szCs w:val="22"/>
        </w:rPr>
      </w:pPr>
      <w:r w:rsidRPr="005F218C">
        <w:rPr>
          <w:rFonts w:ascii="CFA Breuer Text" w:hAnsi="CFA Breuer Text" w:cs="Arial"/>
          <w:color w:val="auto"/>
          <w:sz w:val="22"/>
          <w:szCs w:val="22"/>
        </w:rPr>
        <w:t xml:space="preserve">First </w:t>
      </w:r>
      <w:r w:rsidR="00161C7F" w:rsidRPr="005F218C">
        <w:rPr>
          <w:rFonts w:ascii="CFA Breuer Text" w:hAnsi="CFA Breuer Text" w:cs="Arial"/>
          <w:color w:val="auto"/>
          <w:sz w:val="22"/>
          <w:szCs w:val="22"/>
        </w:rPr>
        <w:t>Name</w:t>
      </w:r>
      <w:r w:rsidR="00161C7F" w:rsidRPr="00803A5B">
        <w:rPr>
          <w:rFonts w:ascii="Arial" w:hAnsi="Arial" w:cs="Arial"/>
          <w:color w:val="auto"/>
          <w:sz w:val="22"/>
          <w:szCs w:val="22"/>
        </w:rPr>
        <w:t xml:space="preserve"> ______________________ </w:t>
      </w:r>
      <w:r w:rsidR="00B14C3B">
        <w:rPr>
          <w:rFonts w:ascii="Arial" w:hAnsi="Arial" w:cs="Arial"/>
          <w:color w:val="auto"/>
          <w:sz w:val="22"/>
          <w:szCs w:val="22"/>
        </w:rPr>
        <w:tab/>
      </w:r>
      <w:r w:rsidR="00161C7F" w:rsidRPr="005F218C">
        <w:rPr>
          <w:rFonts w:ascii="CFA Breuer Text" w:hAnsi="CFA Breuer Text" w:cs="Arial"/>
          <w:color w:val="auto"/>
          <w:sz w:val="22"/>
          <w:szCs w:val="22"/>
        </w:rPr>
        <w:t>Last Name</w:t>
      </w:r>
      <w:r w:rsidR="00161C7F" w:rsidRPr="00803A5B">
        <w:rPr>
          <w:rFonts w:ascii="Arial" w:hAnsi="Arial" w:cs="Arial"/>
          <w:color w:val="auto"/>
          <w:sz w:val="22"/>
          <w:szCs w:val="22"/>
        </w:rPr>
        <w:t xml:space="preserve"> ______________________ </w:t>
      </w:r>
    </w:p>
    <w:p w14:paraId="3F736518" w14:textId="41353E42" w:rsidR="00161C7F" w:rsidRDefault="00161C7F" w:rsidP="007E0C42">
      <w:pPr>
        <w:pStyle w:val="Default"/>
        <w:pBdr>
          <w:top w:val="single" w:sz="18" w:space="1" w:color="000000" w:themeColor="text1"/>
          <w:left w:val="single" w:sz="18" w:space="4" w:color="000000" w:themeColor="text1"/>
          <w:bottom w:val="single" w:sz="18" w:space="1" w:color="000000" w:themeColor="text1"/>
          <w:right w:val="single" w:sz="18" w:space="4" w:color="000000" w:themeColor="text1"/>
        </w:pBdr>
        <w:spacing w:before="120" w:line="360" w:lineRule="auto"/>
        <w:rPr>
          <w:rFonts w:ascii="Arial" w:hAnsi="Arial" w:cs="Arial"/>
          <w:color w:val="auto"/>
          <w:sz w:val="22"/>
          <w:szCs w:val="22"/>
        </w:rPr>
      </w:pPr>
      <w:r w:rsidRPr="005F218C">
        <w:rPr>
          <w:rFonts w:ascii="CFA Breuer Text" w:hAnsi="CFA Breuer Text" w:cs="Arial"/>
          <w:color w:val="auto"/>
          <w:sz w:val="22"/>
          <w:szCs w:val="22"/>
        </w:rPr>
        <w:t>Phone</w:t>
      </w:r>
      <w:r w:rsidRPr="00EB02C6">
        <w:rPr>
          <w:rFonts w:ascii="Arial" w:hAnsi="Arial" w:cs="Arial"/>
          <w:color w:val="auto"/>
          <w:sz w:val="22"/>
          <w:szCs w:val="22"/>
        </w:rPr>
        <w:t xml:space="preserve"> ____________________________ </w:t>
      </w:r>
      <w:r w:rsidR="00B14C3B" w:rsidRPr="00EB02C6">
        <w:rPr>
          <w:rFonts w:ascii="Arial" w:hAnsi="Arial" w:cs="Arial"/>
          <w:color w:val="auto"/>
          <w:sz w:val="22"/>
          <w:szCs w:val="22"/>
        </w:rPr>
        <w:tab/>
      </w:r>
      <w:r w:rsidRPr="005F218C">
        <w:rPr>
          <w:rFonts w:ascii="CFA Breuer Text" w:hAnsi="CFA Breuer Text" w:cs="Arial"/>
          <w:color w:val="auto"/>
          <w:sz w:val="22"/>
          <w:szCs w:val="22"/>
        </w:rPr>
        <w:t>Email</w:t>
      </w:r>
      <w:r w:rsidR="00F42869" w:rsidRPr="00EB02C6">
        <w:rPr>
          <w:rFonts w:ascii="Arial" w:hAnsi="Arial" w:cs="Arial"/>
          <w:color w:val="auto"/>
          <w:sz w:val="22"/>
          <w:szCs w:val="22"/>
        </w:rPr>
        <w:t xml:space="preserve"> </w:t>
      </w:r>
      <w:r w:rsidRPr="00EB02C6">
        <w:rPr>
          <w:rFonts w:ascii="Arial" w:hAnsi="Arial" w:cs="Arial"/>
          <w:color w:val="auto"/>
          <w:sz w:val="22"/>
          <w:szCs w:val="22"/>
        </w:rPr>
        <w:t>_______</w:t>
      </w:r>
      <w:r w:rsidR="00B14C3B" w:rsidRPr="00EB02C6">
        <w:rPr>
          <w:rFonts w:ascii="Arial" w:hAnsi="Arial" w:cs="Arial"/>
          <w:color w:val="auto"/>
          <w:sz w:val="22"/>
          <w:szCs w:val="22"/>
        </w:rPr>
        <w:t>_____________________________</w:t>
      </w:r>
    </w:p>
    <w:p w14:paraId="32A23E46" w14:textId="4B09D4FA" w:rsidR="000D68FF" w:rsidRPr="00EB02C6" w:rsidRDefault="000D68FF" w:rsidP="007E0C42">
      <w:pPr>
        <w:pStyle w:val="Default"/>
        <w:pBdr>
          <w:top w:val="single" w:sz="18" w:space="1" w:color="000000" w:themeColor="text1"/>
          <w:left w:val="single" w:sz="18" w:space="4" w:color="000000" w:themeColor="text1"/>
          <w:bottom w:val="single" w:sz="18" w:space="1" w:color="000000" w:themeColor="text1"/>
          <w:right w:val="single" w:sz="18" w:space="4" w:color="000000" w:themeColor="text1"/>
        </w:pBdr>
        <w:spacing w:before="120" w:line="360" w:lineRule="auto"/>
        <w:rPr>
          <w:rFonts w:ascii="Arial" w:hAnsi="Arial" w:cs="Arial"/>
          <w:color w:val="auto"/>
          <w:sz w:val="22"/>
          <w:szCs w:val="22"/>
        </w:rPr>
      </w:pPr>
      <w:r w:rsidRPr="005F218C">
        <w:rPr>
          <w:rFonts w:ascii="CFA Breuer Text" w:hAnsi="CFA Breuer Text" w:cs="Arial"/>
          <w:color w:val="auto"/>
          <w:sz w:val="22"/>
          <w:szCs w:val="22"/>
        </w:rPr>
        <w:t>Are you a CFA Society Victoria Member?</w:t>
      </w:r>
      <w:r>
        <w:rPr>
          <w:rFonts w:ascii="Arial" w:hAnsi="Arial" w:cs="Arial"/>
          <w:color w:val="auto"/>
          <w:sz w:val="22"/>
          <w:szCs w:val="22"/>
        </w:rPr>
        <w:t xml:space="preserve"> _____________  </w:t>
      </w:r>
      <w:r w:rsidRPr="005F218C">
        <w:rPr>
          <w:rFonts w:ascii="CFA Breuer Text" w:hAnsi="CFA Breuer Text" w:cs="Arial"/>
          <w:color w:val="auto"/>
          <w:sz w:val="22"/>
          <w:szCs w:val="22"/>
        </w:rPr>
        <w:t>If Yes, Membership ID</w:t>
      </w:r>
      <w:r>
        <w:rPr>
          <w:rFonts w:ascii="Arial" w:hAnsi="Arial" w:cs="Arial"/>
          <w:color w:val="auto"/>
          <w:sz w:val="22"/>
          <w:szCs w:val="22"/>
        </w:rPr>
        <w:t>____________</w:t>
      </w:r>
    </w:p>
    <w:p w14:paraId="3B6002D0" w14:textId="77777777" w:rsidR="000D336C" w:rsidRDefault="000D336C" w:rsidP="00F42869">
      <w:pPr>
        <w:autoSpaceDE w:val="0"/>
        <w:autoSpaceDN w:val="0"/>
        <w:adjustRightInd w:val="0"/>
        <w:spacing w:after="0" w:line="240" w:lineRule="auto"/>
        <w:rPr>
          <w:rFonts w:ascii="Arial" w:hAnsi="Arial" w:cs="Arial"/>
          <w:b/>
          <w:bCs/>
          <w:color w:val="000000"/>
          <w:sz w:val="24"/>
          <w:szCs w:val="24"/>
        </w:rPr>
      </w:pPr>
    </w:p>
    <w:p w14:paraId="244422E8" w14:textId="388758A2" w:rsidR="00F42869" w:rsidRPr="005F218C" w:rsidRDefault="000D68FF" w:rsidP="00F42869">
      <w:pPr>
        <w:autoSpaceDE w:val="0"/>
        <w:autoSpaceDN w:val="0"/>
        <w:adjustRightInd w:val="0"/>
        <w:spacing w:after="0" w:line="240" w:lineRule="auto"/>
        <w:rPr>
          <w:rFonts w:ascii="CFA Breuer Text" w:hAnsi="CFA Breuer Text" w:cs="Arial"/>
          <w:b/>
          <w:bCs/>
          <w:color w:val="000000"/>
          <w:sz w:val="24"/>
          <w:szCs w:val="24"/>
        </w:rPr>
      </w:pPr>
      <w:r w:rsidRPr="005F218C">
        <w:rPr>
          <w:rFonts w:ascii="CFA Breuer Text" w:hAnsi="CFA Breuer Text" w:cs="Arial"/>
          <w:b/>
          <w:bCs/>
          <w:color w:val="000000"/>
          <w:sz w:val="24"/>
          <w:szCs w:val="24"/>
        </w:rPr>
        <w:t xml:space="preserve">Volunteer Interest </w:t>
      </w:r>
    </w:p>
    <w:p w14:paraId="6E494B47" w14:textId="4C423E31" w:rsidR="000D68FF" w:rsidRPr="000D68FF" w:rsidRDefault="000D68FF" w:rsidP="005F218C">
      <w:pPr>
        <w:pBdr>
          <w:top w:val="single" w:sz="18" w:space="1" w:color="000000" w:themeColor="text1"/>
          <w:left w:val="single" w:sz="18" w:space="4" w:color="000000" w:themeColor="text1"/>
          <w:bottom w:val="single" w:sz="18" w:space="0" w:color="000000" w:themeColor="text1"/>
          <w:right w:val="single" w:sz="18" w:space="4" w:color="000000" w:themeColor="text1"/>
        </w:pBdr>
        <w:autoSpaceDE w:val="0"/>
        <w:autoSpaceDN w:val="0"/>
        <w:adjustRightInd w:val="0"/>
        <w:spacing w:before="120" w:after="0" w:line="360" w:lineRule="auto"/>
        <w:rPr>
          <w:rFonts w:ascii="Arial" w:hAnsi="Arial" w:cs="Arial"/>
        </w:rPr>
      </w:pPr>
      <w:r w:rsidRPr="005F218C">
        <w:rPr>
          <w:rFonts w:ascii="CFA Breuer Text" w:hAnsi="CFA Breuer Text" w:cs="Arial"/>
          <w:color w:val="000000"/>
        </w:rPr>
        <w:t>Preferred Committee</w:t>
      </w:r>
      <w:r w:rsidR="00B14C3B" w:rsidRPr="005F218C">
        <w:rPr>
          <w:rFonts w:ascii="CFA Breuer Text" w:hAnsi="CFA Breuer Text" w:cs="Arial"/>
          <w:color w:val="000000"/>
        </w:rPr>
        <w:t>:</w:t>
      </w:r>
      <w:r w:rsidR="00B14C3B" w:rsidRPr="00803A5B">
        <w:rPr>
          <w:rFonts w:ascii="Arial" w:hAnsi="Arial" w:cs="Arial"/>
          <w:color w:val="000000"/>
        </w:rPr>
        <w:t xml:space="preserve"> </w:t>
      </w:r>
      <w:r w:rsidR="00B14C3B" w:rsidRPr="00803A5B">
        <w:rPr>
          <w:rFonts w:ascii="Arial" w:hAnsi="Arial" w:cs="Arial"/>
        </w:rPr>
        <w:t>___________________________</w:t>
      </w:r>
      <w:r w:rsidR="00B14C3B">
        <w:rPr>
          <w:rFonts w:ascii="Arial" w:hAnsi="Arial" w:cs="Arial"/>
        </w:rPr>
        <w:t xml:space="preserve"> </w:t>
      </w:r>
      <w:r w:rsidR="00B14C3B">
        <w:rPr>
          <w:rFonts w:ascii="Arial" w:hAnsi="Arial" w:cs="Arial"/>
        </w:rPr>
        <w:tab/>
      </w:r>
      <w:r>
        <w:rPr>
          <w:rFonts w:ascii="Arial" w:hAnsi="Arial" w:cs="Arial"/>
        </w:rPr>
        <w:br/>
      </w:r>
      <w:r w:rsidRPr="005F218C">
        <w:rPr>
          <w:rFonts w:ascii="CFA Breuer Text" w:hAnsi="CFA Breuer Text" w:cs="Arial"/>
        </w:rPr>
        <w:t>Second Choice:</w:t>
      </w:r>
      <w:r>
        <w:rPr>
          <w:rFonts w:ascii="Arial" w:hAnsi="Arial" w:cs="Arial"/>
        </w:rPr>
        <w:t xml:space="preserve"> _______________________________</w:t>
      </w:r>
    </w:p>
    <w:p w14:paraId="16050414" w14:textId="34B80103" w:rsidR="009C74C4" w:rsidRDefault="000D68FF" w:rsidP="005F218C">
      <w:pPr>
        <w:pBdr>
          <w:top w:val="single" w:sz="18" w:space="1" w:color="000000" w:themeColor="text1"/>
          <w:left w:val="single" w:sz="18" w:space="4" w:color="000000" w:themeColor="text1"/>
          <w:bottom w:val="single" w:sz="18" w:space="0" w:color="000000" w:themeColor="text1"/>
          <w:right w:val="single" w:sz="18" w:space="4" w:color="000000" w:themeColor="text1"/>
        </w:pBdr>
        <w:autoSpaceDE w:val="0"/>
        <w:autoSpaceDN w:val="0"/>
        <w:adjustRightInd w:val="0"/>
        <w:spacing w:before="120" w:after="0" w:line="360" w:lineRule="auto"/>
        <w:rPr>
          <w:rFonts w:ascii="Arial" w:hAnsi="Arial" w:cs="Arial"/>
        </w:rPr>
      </w:pPr>
      <w:r w:rsidRPr="005F218C">
        <w:rPr>
          <w:rFonts w:ascii="CFA Breuer Text" w:hAnsi="CFA Breuer Text" w:cs="Arial"/>
          <w:color w:val="000000"/>
        </w:rPr>
        <w:t>Why are you interested in volunteering with CFA Society Victoria</w:t>
      </w:r>
      <w:r w:rsidR="00B14C3B" w:rsidRPr="005F218C">
        <w:rPr>
          <w:rFonts w:ascii="CFA Breuer Text" w:hAnsi="CFA Breuer Text" w:cs="Arial"/>
          <w:color w:val="000000"/>
        </w:rPr>
        <w:t>:</w:t>
      </w:r>
      <w:r w:rsidR="00B14C3B">
        <w:rPr>
          <w:rFonts w:ascii="Arial" w:hAnsi="Arial" w:cs="Arial"/>
          <w:color w:val="000000"/>
        </w:rPr>
        <w:t xml:space="preserve"> </w:t>
      </w:r>
      <w:r>
        <w:rPr>
          <w:rFonts w:ascii="Arial" w:hAnsi="Arial" w:cs="Arial"/>
          <w:color w:val="000000"/>
        </w:rPr>
        <w:br/>
      </w:r>
      <w:r>
        <w:rPr>
          <w:rFonts w:ascii="Arial" w:hAnsi="Arial" w:cs="Arial"/>
        </w:rPr>
        <w:t>_______________________________________________________________________________________________________________________________________________________________________________</w:t>
      </w:r>
      <w:r w:rsidR="005F218C">
        <w:rPr>
          <w:rFonts w:ascii="Arial" w:hAnsi="Arial" w:cs="Arial"/>
        </w:rPr>
        <w:t>_</w:t>
      </w:r>
      <w:r w:rsidR="005F218C">
        <w:rPr>
          <w:rFonts w:ascii="Arial" w:hAnsi="Arial" w:cs="Arial"/>
        </w:rPr>
        <w:lastRenderedPageBreak/>
        <w:t>________________________________________________________________________________________________________________________________________________________________________________</w:t>
      </w:r>
    </w:p>
    <w:p w14:paraId="6638A624" w14:textId="446A1F68" w:rsidR="005F218C" w:rsidRDefault="000D336C" w:rsidP="005F218C">
      <w:pPr>
        <w:pBdr>
          <w:top w:val="single" w:sz="18" w:space="1" w:color="000000" w:themeColor="text1"/>
          <w:left w:val="single" w:sz="18" w:space="4" w:color="000000" w:themeColor="text1"/>
          <w:bottom w:val="single" w:sz="18" w:space="0" w:color="000000" w:themeColor="text1"/>
          <w:right w:val="single" w:sz="18" w:space="4" w:color="000000" w:themeColor="text1"/>
        </w:pBdr>
        <w:autoSpaceDE w:val="0"/>
        <w:autoSpaceDN w:val="0"/>
        <w:adjustRightInd w:val="0"/>
        <w:spacing w:before="120" w:after="0" w:line="360" w:lineRule="auto"/>
        <w:rPr>
          <w:rFonts w:ascii="Arial" w:hAnsi="Arial" w:cs="Arial"/>
        </w:rPr>
      </w:pPr>
      <w:r>
        <w:rPr>
          <w:rFonts w:ascii="Arial" w:hAnsi="Arial" w:cs="Arial"/>
        </w:rPr>
        <w:t>________________________________________________________________________________________</w:t>
      </w:r>
      <w:r w:rsidR="005F218C">
        <w:rPr>
          <w:rFonts w:ascii="Arial" w:hAnsi="Arial" w:cs="Arial"/>
        </w:rPr>
        <w:t xml:space="preserve">          </w:t>
      </w:r>
    </w:p>
    <w:sectPr w:rsidR="005F218C" w:rsidSect="005F218C">
      <w:headerReference w:type="default" r:id="rId11"/>
      <w:pgSz w:w="12240" w:h="15840"/>
      <w:pgMar w:top="720" w:right="720" w:bottom="567" w:left="72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51523E" w14:textId="77777777" w:rsidR="00AE50B5" w:rsidRDefault="00AE50B5" w:rsidP="00631ED0">
      <w:pPr>
        <w:spacing w:after="0" w:line="240" w:lineRule="auto"/>
      </w:pPr>
      <w:r>
        <w:separator/>
      </w:r>
    </w:p>
  </w:endnote>
  <w:endnote w:type="continuationSeparator" w:id="0">
    <w:p w14:paraId="4EAC74B9" w14:textId="77777777" w:rsidR="00AE50B5" w:rsidRDefault="00AE50B5" w:rsidP="00631ED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FA Breuer Text">
    <w:altName w:val="Calibri"/>
    <w:panose1 w:val="00000000000000000000"/>
    <w:charset w:val="00"/>
    <w:family w:val="modern"/>
    <w:notTrueType/>
    <w:pitch w:val="variable"/>
    <w:sig w:usb0="00000007" w:usb1="00000000" w:usb2="00000000" w:usb3="00000000" w:csb0="00000093"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58409E" w14:textId="77777777" w:rsidR="00AE50B5" w:rsidRDefault="00AE50B5" w:rsidP="00631ED0">
      <w:pPr>
        <w:spacing w:after="0" w:line="240" w:lineRule="auto"/>
      </w:pPr>
      <w:r>
        <w:separator/>
      </w:r>
    </w:p>
  </w:footnote>
  <w:footnote w:type="continuationSeparator" w:id="0">
    <w:p w14:paraId="2AA09F6A" w14:textId="77777777" w:rsidR="00AE50B5" w:rsidRDefault="00AE50B5" w:rsidP="00631ED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FCA9C1" w14:textId="728BF79F" w:rsidR="005F218C" w:rsidRDefault="005F218C" w:rsidP="005F218C">
    <w:pPr>
      <w:pStyle w:val="Header"/>
      <w:jc w:val="center"/>
    </w:pPr>
    <w:r>
      <w:rPr>
        <w:noProof/>
      </w:rPr>
      <w:drawing>
        <wp:inline distT="0" distB="0" distL="0" distR="0" wp14:anchorId="7EA78AC4" wp14:editId="3CE46009">
          <wp:extent cx="1066800" cy="284085"/>
          <wp:effectExtent l="0" t="0" r="0" b="0"/>
          <wp:docPr id="3" name="Picture 3"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close up of a sig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066800" cy="284085"/>
                  </a:xfrm>
                  <a:prstGeom prst="rect">
                    <a:avLst/>
                  </a:prstGeom>
                </pic:spPr>
              </pic:pic>
            </a:graphicData>
          </a:graphic>
        </wp:inline>
      </w:drawing>
    </w:r>
  </w:p>
  <w:p w14:paraId="54131985" w14:textId="77777777" w:rsidR="005F218C" w:rsidRDefault="005F218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79C5615"/>
    <w:multiLevelType w:val="hybridMultilevel"/>
    <w:tmpl w:val="35A2EA4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75546592"/>
    <w:multiLevelType w:val="hybridMultilevel"/>
    <w:tmpl w:val="E076A682"/>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2" w15:restartNumberingAfterBreak="0">
    <w:nsid w:val="7E4A3562"/>
    <w:multiLevelType w:val="hybridMultilevel"/>
    <w:tmpl w:val="DBEC93B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16cid:durableId="1108158743">
    <w:abstractNumId w:val="2"/>
  </w:num>
  <w:num w:numId="2" w16cid:durableId="1246959500">
    <w:abstractNumId w:val="1"/>
  </w:num>
  <w:num w:numId="3" w16cid:durableId="150478482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NDc0NzUyMrcwMTQ0NbRU0lEKTi0uzszPAykwqQUAqxXteSwAAAA="/>
  </w:docVars>
  <w:rsids>
    <w:rsidRoot w:val="00161C7F"/>
    <w:rsid w:val="000060B3"/>
    <w:rsid w:val="00024118"/>
    <w:rsid w:val="000B7BF1"/>
    <w:rsid w:val="000C5AF8"/>
    <w:rsid w:val="000D336C"/>
    <w:rsid w:val="000D68FF"/>
    <w:rsid w:val="00161C7F"/>
    <w:rsid w:val="002624B2"/>
    <w:rsid w:val="002708D4"/>
    <w:rsid w:val="00350FA7"/>
    <w:rsid w:val="003A1270"/>
    <w:rsid w:val="003B1C1B"/>
    <w:rsid w:val="004923E9"/>
    <w:rsid w:val="0049333C"/>
    <w:rsid w:val="005039C4"/>
    <w:rsid w:val="005F218C"/>
    <w:rsid w:val="006101A0"/>
    <w:rsid w:val="00631ED0"/>
    <w:rsid w:val="006B3D39"/>
    <w:rsid w:val="006F1746"/>
    <w:rsid w:val="00785F35"/>
    <w:rsid w:val="007B1411"/>
    <w:rsid w:val="007E0C42"/>
    <w:rsid w:val="00803A5B"/>
    <w:rsid w:val="008B311D"/>
    <w:rsid w:val="008C1DCF"/>
    <w:rsid w:val="0098586D"/>
    <w:rsid w:val="009C74C4"/>
    <w:rsid w:val="00A94D0D"/>
    <w:rsid w:val="00AE50B5"/>
    <w:rsid w:val="00B14C3B"/>
    <w:rsid w:val="00B62722"/>
    <w:rsid w:val="00B944E0"/>
    <w:rsid w:val="00BC1F53"/>
    <w:rsid w:val="00CA4B4D"/>
    <w:rsid w:val="00D10CE8"/>
    <w:rsid w:val="00DA191C"/>
    <w:rsid w:val="00E8615C"/>
    <w:rsid w:val="00EB02C6"/>
    <w:rsid w:val="00ED249D"/>
    <w:rsid w:val="00F06977"/>
    <w:rsid w:val="00F14C90"/>
    <w:rsid w:val="00F30052"/>
    <w:rsid w:val="00F42869"/>
    <w:rsid w:val="00F71CC7"/>
    <w:rsid w:val="00FA7768"/>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0713CB8"/>
  <w15:docId w15:val="{786EBE86-2EF2-4E2F-A514-20443E129B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A4B4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161C7F"/>
    <w:pPr>
      <w:autoSpaceDE w:val="0"/>
      <w:autoSpaceDN w:val="0"/>
      <w:adjustRightInd w:val="0"/>
      <w:spacing w:after="0" w:line="240" w:lineRule="auto"/>
    </w:pPr>
    <w:rPr>
      <w:rFonts w:ascii="Calibri" w:hAnsi="Calibri" w:cs="Calibri"/>
      <w:color w:val="000000"/>
      <w:sz w:val="24"/>
      <w:szCs w:val="24"/>
    </w:rPr>
  </w:style>
  <w:style w:type="paragraph" w:styleId="Header">
    <w:name w:val="header"/>
    <w:basedOn w:val="Normal"/>
    <w:link w:val="HeaderChar"/>
    <w:uiPriority w:val="99"/>
    <w:unhideWhenUsed/>
    <w:rsid w:val="00631ED0"/>
    <w:pPr>
      <w:tabs>
        <w:tab w:val="center" w:pos="4680"/>
        <w:tab w:val="right" w:pos="9360"/>
      </w:tabs>
      <w:spacing w:after="0" w:line="240" w:lineRule="auto"/>
    </w:pPr>
  </w:style>
  <w:style w:type="character" w:customStyle="1" w:styleId="HeaderChar">
    <w:name w:val="Header Char"/>
    <w:basedOn w:val="DefaultParagraphFont"/>
    <w:link w:val="Header"/>
    <w:uiPriority w:val="99"/>
    <w:rsid w:val="00631ED0"/>
  </w:style>
  <w:style w:type="paragraph" w:styleId="Footer">
    <w:name w:val="footer"/>
    <w:basedOn w:val="Normal"/>
    <w:link w:val="FooterChar"/>
    <w:uiPriority w:val="99"/>
    <w:unhideWhenUsed/>
    <w:rsid w:val="00631ED0"/>
    <w:pPr>
      <w:tabs>
        <w:tab w:val="center" w:pos="4680"/>
        <w:tab w:val="right" w:pos="9360"/>
      </w:tabs>
      <w:spacing w:after="0" w:line="240" w:lineRule="auto"/>
    </w:pPr>
  </w:style>
  <w:style w:type="character" w:customStyle="1" w:styleId="FooterChar">
    <w:name w:val="Footer Char"/>
    <w:basedOn w:val="DefaultParagraphFont"/>
    <w:link w:val="Footer"/>
    <w:uiPriority w:val="99"/>
    <w:rsid w:val="00631ED0"/>
  </w:style>
  <w:style w:type="paragraph" w:styleId="BalloonText">
    <w:name w:val="Balloon Text"/>
    <w:basedOn w:val="Normal"/>
    <w:link w:val="BalloonTextChar"/>
    <w:uiPriority w:val="99"/>
    <w:semiHidden/>
    <w:unhideWhenUsed/>
    <w:rsid w:val="00631ED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31ED0"/>
    <w:rPr>
      <w:rFonts w:ascii="Tahoma" w:hAnsi="Tahoma" w:cs="Tahoma"/>
      <w:sz w:val="16"/>
      <w:szCs w:val="16"/>
    </w:rPr>
  </w:style>
  <w:style w:type="paragraph" w:styleId="ListParagraph">
    <w:name w:val="List Paragraph"/>
    <w:basedOn w:val="Normal"/>
    <w:uiPriority w:val="34"/>
    <w:qFormat/>
    <w:rsid w:val="00F06977"/>
    <w:pPr>
      <w:ind w:left="720"/>
      <w:contextualSpacing/>
    </w:pPr>
  </w:style>
  <w:style w:type="character" w:styleId="Hyperlink">
    <w:name w:val="Hyperlink"/>
    <w:basedOn w:val="DefaultParagraphFont"/>
    <w:uiPriority w:val="99"/>
    <w:unhideWhenUsed/>
    <w:rsid w:val="009C74C4"/>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hyperlink" Target="mailto:info@CFAVictoria.com" TargetMode="Externa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148F5A04DDD49CBA7127AADA5FB792B00AADE34325A8B49CDA8BB4DB53328F21400E5BFAB835EAE1F42B72596B508778C21" ma:contentTypeVersion="8" ma:contentTypeDescription="Create a new document." ma:contentTypeScope="" ma:versionID="ad328f87b54cc19796f5e88f4b32cf1e">
  <xsd:schema xmlns:xsd="http://www.w3.org/2001/XMLSchema" xmlns:xs="http://www.w3.org/2001/XMLSchema" xmlns:p="http://schemas.microsoft.com/office/2006/metadata/properties" xmlns:ns1="http://schemas.microsoft.com/sharepoint/v3" xmlns:ns2="D5440A20-E777-43E5-8085-1EE765C4F078" targetNamespace="http://schemas.microsoft.com/office/2006/metadata/properties" ma:root="true" ma:fieldsID="403f5d828d9129aade963ac81aa98b36" ns1:_="" ns2:_="">
    <xsd:import namespace="http://schemas.microsoft.com/sharepoint/v3"/>
    <xsd:import namespace="D5440A20-E777-43E5-8085-1EE765C4F078"/>
    <xsd:element name="properties">
      <xsd:complexType>
        <xsd:sequence>
          <xsd:element name="documentManagement">
            <xsd:complexType>
              <xsd:all>
                <xsd:element ref="ns2:ImageWidth" minOccurs="0"/>
                <xsd:element ref="ns2:ImageHeight" minOccurs="0"/>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12" nillable="true" ma:displayName="Scheduling Start Date" ma:description="" ma:internalName="PublishingStartDate">
      <xsd:simpleType>
        <xsd:restriction base="dms:Unknown"/>
      </xsd:simpleType>
    </xsd:element>
    <xsd:element name="PublishingExpirationDate" ma:index="13" nillable="true" ma:displayName="Scheduling End Date" ma:description=""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5440A20-E777-43E5-8085-1EE765C4F078" elementFormDefault="qualified">
    <xsd:import namespace="http://schemas.microsoft.com/office/2006/documentManagement/types"/>
    <xsd:import namespace="http://schemas.microsoft.com/office/infopath/2007/PartnerControls"/>
    <xsd:element name="ImageWidth" ma:index="9" nillable="true" ma:displayName="Picture Width" ma:internalName="ImageWidth" ma:readOnly="true">
      <xsd:simpleType>
        <xsd:restriction base="dms:Unknown"/>
      </xsd:simpleType>
    </xsd:element>
    <xsd:element name="ImageHeight" ma:index="10" nillable="true" ma:displayName="Picture Height" ma:internalName="ImageHeight"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FF7DD384-0463-4F6D-B6A7-C3E087F5313F}">
  <ds:schemaRefs>
    <ds:schemaRef ds:uri="http://schemas.microsoft.com/sharepoint/v3/contenttype/forms"/>
  </ds:schemaRefs>
</ds:datastoreItem>
</file>

<file path=customXml/itemProps2.xml><?xml version="1.0" encoding="utf-8"?>
<ds:datastoreItem xmlns:ds="http://schemas.openxmlformats.org/officeDocument/2006/customXml" ds:itemID="{4F49479D-68FD-495E-AA8B-BBE5DE3603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D5440A20-E777-43E5-8085-1EE765C4F07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FE073E6-8323-45BD-AA6A-90A43DC2CE34}">
  <ds:schemaRefs>
    <ds:schemaRef ds:uri="http://schemas.microsoft.com/office/2006/metadata/properties"/>
    <ds:schemaRef ds:uri="http://schemas.microsoft.com/office/infopath/2007/PartnerControls"/>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278</Words>
  <Characters>2256</Characters>
  <Application>Microsoft Office Word</Application>
  <DocSecurity>0</DocSecurity>
  <Lines>45</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re</dc:title>
  <dc:creator>Ratko</dc:creator>
  <cp:lastModifiedBy>C Juraj</cp:lastModifiedBy>
  <cp:revision>2</cp:revision>
  <cp:lastPrinted>2019-02-08T05:30:00Z</cp:lastPrinted>
  <dcterms:created xsi:type="dcterms:W3CDTF">2023-02-08T15:43:00Z</dcterms:created>
  <dcterms:modified xsi:type="dcterms:W3CDTF">2023-02-08T15: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148F5A04DDD49CBA7127AADA5FB792B00AADE34325A8B49CDA8BB4DB53328F21400E5BFAB835EAE1F42B72596B508778C21</vt:lpwstr>
  </property>
  <property fmtid="{D5CDD505-2E9C-101B-9397-08002B2CF9AE}" pid="3" name="GrammarlyDocumentId">
    <vt:lpwstr>88d695d336d8c4ea896a4a42c896370a582355fa4ff605b94d09bc7d652295e2</vt:lpwstr>
  </property>
</Properties>
</file>